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ela hugh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gh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75 hickory lane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jaros@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0933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